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662FFB" w14:textId="77777777" w:rsidR="007F6E6D" w:rsidRPr="00527A30" w:rsidRDefault="007F6E6D" w:rsidP="00527A30">
      <w:pPr>
        <w:spacing w:line="360" w:lineRule="auto"/>
        <w:rPr>
          <w:rFonts w:ascii="Arial" w:hAnsi="Arial" w:cs="Arial"/>
          <w:sz w:val="24"/>
          <w:szCs w:val="24"/>
        </w:rPr>
      </w:pPr>
    </w:p>
    <w:p w14:paraId="4820BAB3" w14:textId="09A2673A" w:rsidR="007F6E6D" w:rsidRPr="00527A30" w:rsidRDefault="0024506A" w:rsidP="00527A30">
      <w:pPr>
        <w:spacing w:line="360" w:lineRule="auto"/>
        <w:rPr>
          <w:rFonts w:ascii="Arial" w:hAnsi="Arial" w:cs="Arial"/>
          <w:sz w:val="28"/>
          <w:szCs w:val="28"/>
        </w:rPr>
      </w:pPr>
      <w:r w:rsidRPr="00527A30">
        <w:rPr>
          <w:rFonts w:ascii="Arial" w:hAnsi="Arial" w:cs="Arial"/>
          <w:sz w:val="28"/>
          <w:szCs w:val="28"/>
        </w:rPr>
        <w:t>1</w:t>
      </w:r>
      <w:r w:rsidRPr="00527A30">
        <w:rPr>
          <w:rFonts w:ascii="Arial" w:hAnsi="Arial" w:cs="Arial"/>
          <w:sz w:val="28"/>
          <w:szCs w:val="28"/>
        </w:rPr>
        <w:t>．</w:t>
      </w:r>
      <w:r w:rsidRPr="00527A30">
        <w:rPr>
          <w:rFonts w:ascii="Arial" w:hAnsi="Arial" w:cs="Arial"/>
          <w:sz w:val="28"/>
          <w:szCs w:val="28"/>
        </w:rPr>
        <w:t>Milestone Description</w:t>
      </w:r>
    </w:p>
    <w:p w14:paraId="5E2F0796" w14:textId="5F974152" w:rsidR="007F6E6D" w:rsidRPr="00527A30" w:rsidRDefault="007F6E6D" w:rsidP="00527A30">
      <w:pPr>
        <w:spacing w:line="360" w:lineRule="auto"/>
        <w:rPr>
          <w:rFonts w:ascii="Arial" w:hAnsi="Arial" w:cs="Arial"/>
          <w:sz w:val="24"/>
          <w:szCs w:val="24"/>
        </w:rPr>
      </w:pPr>
      <w:r w:rsidRPr="00527A30">
        <w:rPr>
          <w:rFonts w:ascii="Arial" w:hAnsi="Arial" w:cs="Arial"/>
          <w:sz w:val="24"/>
          <w:szCs w:val="24"/>
        </w:rPr>
        <w:t>1</w:t>
      </w:r>
      <w:r w:rsidR="0024506A" w:rsidRPr="00527A30">
        <w:rPr>
          <w:rFonts w:ascii="Arial" w:hAnsi="Arial" w:cs="Arial"/>
          <w:sz w:val="24"/>
          <w:szCs w:val="24"/>
        </w:rPr>
        <w:t>.1</w:t>
      </w:r>
      <w:r w:rsidR="0024506A" w:rsidRPr="00527A30">
        <w:rPr>
          <w:rFonts w:ascii="Arial" w:hAnsi="Arial" w:cs="Arial"/>
          <w:sz w:val="24"/>
          <w:szCs w:val="24"/>
        </w:rPr>
        <w:t>．</w:t>
      </w:r>
      <w:r w:rsidR="0024506A" w:rsidRPr="00527A30">
        <w:rPr>
          <w:rFonts w:ascii="Arial" w:hAnsi="Arial" w:cs="Arial"/>
          <w:sz w:val="24"/>
          <w:szCs w:val="24"/>
        </w:rPr>
        <w:t>Milestone name</w:t>
      </w:r>
      <w:r w:rsidRPr="00527A30">
        <w:rPr>
          <w:rFonts w:ascii="Arial" w:hAnsi="Arial" w:cs="Arial"/>
          <w:sz w:val="24"/>
          <w:szCs w:val="24"/>
        </w:rPr>
        <w:t> </w:t>
      </w:r>
    </w:p>
    <w:p w14:paraId="7E316685" w14:textId="371DA377" w:rsidR="00B86BC8" w:rsidRPr="00527A30" w:rsidRDefault="007F6E6D" w:rsidP="00527A30">
      <w:pPr>
        <w:spacing w:line="360" w:lineRule="auto"/>
        <w:rPr>
          <w:rFonts w:ascii="Arial" w:hAnsi="Arial" w:cs="Arial"/>
          <w:sz w:val="24"/>
          <w:szCs w:val="24"/>
        </w:rPr>
      </w:pPr>
      <w:r w:rsidRPr="00527A30">
        <w:rPr>
          <w:rFonts w:ascii="Arial" w:hAnsi="Arial" w:cs="Arial"/>
          <w:sz w:val="24"/>
          <w:szCs w:val="24"/>
        </w:rPr>
        <w:t>   </w:t>
      </w:r>
      <w:r w:rsidR="007E6D1A">
        <w:rPr>
          <w:rFonts w:ascii="Arial" w:hAnsi="Arial" w:cs="Arial"/>
          <w:sz w:val="24"/>
          <w:szCs w:val="24"/>
        </w:rPr>
        <w:t>Cl</w:t>
      </w:r>
      <w:r w:rsidR="007B37A4">
        <w:rPr>
          <w:rFonts w:ascii="Arial" w:hAnsi="Arial" w:cs="Arial"/>
          <w:sz w:val="24"/>
          <w:szCs w:val="24"/>
        </w:rPr>
        <w:t>ient handover</w:t>
      </w:r>
      <w:r w:rsidR="00E179FA">
        <w:rPr>
          <w:rFonts w:ascii="Arial" w:hAnsi="Arial" w:cs="Arial"/>
          <w:sz w:val="24"/>
          <w:szCs w:val="24"/>
        </w:rPr>
        <w:t>.</w:t>
      </w:r>
    </w:p>
    <w:p w14:paraId="26AB0BCA" w14:textId="77777777" w:rsidR="001633B6" w:rsidRPr="00527A30" w:rsidRDefault="001633B6" w:rsidP="00527A30">
      <w:pPr>
        <w:spacing w:line="360" w:lineRule="auto"/>
        <w:rPr>
          <w:rFonts w:ascii="Arial" w:hAnsi="Arial" w:cs="Arial"/>
          <w:sz w:val="24"/>
          <w:szCs w:val="24"/>
        </w:rPr>
      </w:pPr>
    </w:p>
    <w:p w14:paraId="00C1FA2C" w14:textId="1C7D1445" w:rsidR="007F6E6D" w:rsidRDefault="0024506A" w:rsidP="00527A30">
      <w:pPr>
        <w:spacing w:line="360" w:lineRule="auto"/>
        <w:rPr>
          <w:rFonts w:ascii="Arial" w:hAnsi="Arial" w:cs="Arial"/>
          <w:sz w:val="24"/>
          <w:szCs w:val="24"/>
        </w:rPr>
      </w:pPr>
      <w:r w:rsidRPr="00527A30">
        <w:rPr>
          <w:rFonts w:ascii="Arial" w:hAnsi="Arial" w:cs="Arial"/>
          <w:sz w:val="24"/>
          <w:szCs w:val="24"/>
        </w:rPr>
        <w:t>1.2</w:t>
      </w:r>
      <w:r w:rsidRPr="00527A30">
        <w:rPr>
          <w:rFonts w:ascii="Arial" w:hAnsi="Arial" w:cs="Arial"/>
          <w:sz w:val="24"/>
          <w:szCs w:val="24"/>
        </w:rPr>
        <w:t>．</w:t>
      </w:r>
      <w:r w:rsidRPr="00527A30">
        <w:rPr>
          <w:rFonts w:ascii="Arial" w:hAnsi="Arial" w:cs="Arial"/>
          <w:sz w:val="24"/>
          <w:szCs w:val="24"/>
        </w:rPr>
        <w:t>Main tasks</w:t>
      </w:r>
      <w:r w:rsidR="007F6E6D" w:rsidRPr="00527A30">
        <w:rPr>
          <w:rFonts w:ascii="Arial" w:hAnsi="Arial" w:cs="Arial"/>
          <w:sz w:val="24"/>
          <w:szCs w:val="24"/>
        </w:rPr>
        <w:t> </w:t>
      </w:r>
    </w:p>
    <w:p w14:paraId="057F4FD2" w14:textId="543C25DC" w:rsidR="00725F00" w:rsidRDefault="00725F00" w:rsidP="00725F00">
      <w:pPr>
        <w:spacing w:line="360" w:lineRule="auto"/>
        <w:ind w:left="4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pare user manual and training</w:t>
      </w:r>
      <w:r w:rsidR="007B37A4">
        <w:rPr>
          <w:rFonts w:ascii="Arial" w:hAnsi="Arial" w:cs="Arial"/>
          <w:sz w:val="24"/>
          <w:szCs w:val="24"/>
        </w:rPr>
        <w:t xml:space="preserve"> document</w:t>
      </w:r>
      <w:r>
        <w:rPr>
          <w:rFonts w:ascii="Arial" w:hAnsi="Arial" w:cs="Arial"/>
          <w:sz w:val="24"/>
          <w:szCs w:val="24"/>
        </w:rPr>
        <w:t>.</w:t>
      </w:r>
    </w:p>
    <w:p w14:paraId="122549E2" w14:textId="43CAD83F" w:rsidR="007B37A4" w:rsidRDefault="007B37A4" w:rsidP="00725F00">
      <w:pPr>
        <w:spacing w:line="360" w:lineRule="auto"/>
        <w:ind w:left="4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pare installation and deployment document.</w:t>
      </w:r>
    </w:p>
    <w:p w14:paraId="57D6D3A9" w14:textId="04D5850C" w:rsidR="00B457BD" w:rsidRDefault="00B457BD" w:rsidP="00725F00">
      <w:pPr>
        <w:spacing w:line="360" w:lineRule="auto"/>
        <w:ind w:left="4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</w:t>
      </w:r>
      <w:r>
        <w:rPr>
          <w:rFonts w:ascii="Arial" w:hAnsi="Arial" w:cs="Arial" w:hint="eastAsia"/>
          <w:sz w:val="24"/>
          <w:szCs w:val="24"/>
        </w:rPr>
        <w:t>ivi</w:t>
      </w:r>
      <w:r>
        <w:rPr>
          <w:rFonts w:ascii="Arial" w:hAnsi="Arial" w:cs="Arial"/>
          <w:sz w:val="24"/>
          <w:szCs w:val="24"/>
        </w:rPr>
        <w:t>ng the client a formal training.</w:t>
      </w:r>
    </w:p>
    <w:p w14:paraId="0E5DC85F" w14:textId="01DF2016" w:rsidR="00B457BD" w:rsidRDefault="00B457BD" w:rsidP="00725F00">
      <w:pPr>
        <w:spacing w:line="360" w:lineRule="auto"/>
        <w:ind w:left="4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elp the client go live the system.</w:t>
      </w:r>
    </w:p>
    <w:p w14:paraId="38BE82A3" w14:textId="2956D67D" w:rsidR="001633B6" w:rsidRDefault="00B457BD" w:rsidP="00B457BD">
      <w:pPr>
        <w:spacing w:line="360" w:lineRule="auto"/>
        <w:ind w:left="4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liver all related documentation to the client.</w:t>
      </w:r>
    </w:p>
    <w:p w14:paraId="6F17D0B3" w14:textId="77777777" w:rsidR="007B37A4" w:rsidRDefault="007B37A4" w:rsidP="00527A30">
      <w:pPr>
        <w:spacing w:line="360" w:lineRule="auto"/>
        <w:ind w:left="420"/>
        <w:rPr>
          <w:rFonts w:ascii="Arial" w:hAnsi="Arial" w:cs="Arial"/>
          <w:sz w:val="24"/>
          <w:szCs w:val="24"/>
        </w:rPr>
      </w:pPr>
    </w:p>
    <w:p w14:paraId="6542BFB3" w14:textId="77777777" w:rsidR="00DB3782" w:rsidRPr="00527A30" w:rsidRDefault="00DB3782" w:rsidP="00527A30">
      <w:pPr>
        <w:spacing w:line="360" w:lineRule="auto"/>
        <w:ind w:left="420"/>
        <w:rPr>
          <w:rFonts w:ascii="Arial" w:hAnsi="Arial" w:cs="Arial"/>
          <w:sz w:val="24"/>
          <w:szCs w:val="24"/>
        </w:rPr>
      </w:pPr>
    </w:p>
    <w:p w14:paraId="6BCB619F" w14:textId="0942FC52" w:rsidR="007F6E6D" w:rsidRPr="00527A30" w:rsidRDefault="00FA7983" w:rsidP="00527A30">
      <w:pPr>
        <w:spacing w:line="360" w:lineRule="auto"/>
        <w:rPr>
          <w:rFonts w:ascii="Arial" w:hAnsi="Arial" w:cs="Arial"/>
          <w:sz w:val="24"/>
          <w:szCs w:val="24"/>
        </w:rPr>
      </w:pPr>
      <w:r w:rsidRPr="00527A30">
        <w:rPr>
          <w:rFonts w:ascii="Arial" w:hAnsi="Arial" w:cs="Arial"/>
          <w:sz w:val="24"/>
          <w:szCs w:val="24"/>
        </w:rPr>
        <w:t>1.</w:t>
      </w:r>
      <w:r w:rsidR="007F6E6D" w:rsidRPr="00527A30">
        <w:rPr>
          <w:rFonts w:ascii="Arial" w:hAnsi="Arial" w:cs="Arial"/>
          <w:sz w:val="24"/>
          <w:szCs w:val="24"/>
        </w:rPr>
        <w:t>3</w:t>
      </w:r>
      <w:r w:rsidRPr="00527A30">
        <w:rPr>
          <w:rFonts w:ascii="Arial" w:hAnsi="Arial" w:cs="Arial"/>
          <w:sz w:val="24"/>
          <w:szCs w:val="24"/>
        </w:rPr>
        <w:t>．</w:t>
      </w:r>
      <w:r w:rsidRPr="00527A30">
        <w:rPr>
          <w:rFonts w:ascii="Arial" w:hAnsi="Arial" w:cs="Arial"/>
          <w:sz w:val="24"/>
          <w:szCs w:val="24"/>
        </w:rPr>
        <w:t xml:space="preserve">Describe the achievements in this milestone. </w:t>
      </w:r>
      <w:r w:rsidR="007F6E6D" w:rsidRPr="00527A30">
        <w:rPr>
          <w:rFonts w:ascii="Arial" w:hAnsi="Arial" w:cs="Arial"/>
          <w:sz w:val="24"/>
          <w:szCs w:val="24"/>
        </w:rPr>
        <w:t> </w:t>
      </w:r>
    </w:p>
    <w:p w14:paraId="3E5F20B3" w14:textId="77777777" w:rsidR="00552C2C" w:rsidRDefault="00552C2C" w:rsidP="00B457BD">
      <w:pPr>
        <w:spacing w:line="360" w:lineRule="auto"/>
        <w:ind w:firstLine="4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ser manual, installation and deployment document and training document.</w:t>
      </w:r>
    </w:p>
    <w:p w14:paraId="405757A0" w14:textId="025D20FB" w:rsidR="00DB3782" w:rsidRDefault="00B83E72" w:rsidP="00DB3782">
      <w:pPr>
        <w:spacing w:line="360" w:lineRule="auto"/>
        <w:ind w:left="4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</w:t>
      </w:r>
      <w:r>
        <w:rPr>
          <w:rFonts w:ascii="Arial" w:hAnsi="Arial" w:cs="Arial" w:hint="eastAsia"/>
          <w:sz w:val="24"/>
          <w:szCs w:val="24"/>
        </w:rPr>
        <w:t>l</w:t>
      </w:r>
      <w:r>
        <w:rPr>
          <w:rFonts w:ascii="Arial" w:hAnsi="Arial" w:cs="Arial"/>
          <w:sz w:val="24"/>
          <w:szCs w:val="24"/>
        </w:rPr>
        <w:t>ient receipt and client acceptance</w:t>
      </w:r>
      <w:r w:rsidR="007E6D1A">
        <w:rPr>
          <w:rFonts w:ascii="Arial" w:hAnsi="Arial" w:cs="Arial"/>
          <w:sz w:val="24"/>
          <w:szCs w:val="24"/>
        </w:rPr>
        <w:t>.</w:t>
      </w:r>
    </w:p>
    <w:p w14:paraId="5E33E893" w14:textId="2B97B298" w:rsidR="00FA7983" w:rsidRPr="00527A30" w:rsidRDefault="00FA7983" w:rsidP="00DB3782">
      <w:pPr>
        <w:spacing w:line="360" w:lineRule="auto"/>
        <w:ind w:left="420" w:hanging="420"/>
        <w:rPr>
          <w:rFonts w:ascii="Arial" w:hAnsi="Arial" w:cs="Arial"/>
          <w:sz w:val="24"/>
          <w:szCs w:val="24"/>
        </w:rPr>
      </w:pPr>
    </w:p>
    <w:p w14:paraId="255F749C" w14:textId="34729E66" w:rsidR="007F6E6D" w:rsidRPr="00527A30" w:rsidRDefault="00FA7983" w:rsidP="00527A30">
      <w:pPr>
        <w:spacing w:line="360" w:lineRule="auto"/>
        <w:rPr>
          <w:rFonts w:ascii="Arial" w:hAnsi="Arial" w:cs="Arial"/>
          <w:sz w:val="28"/>
          <w:szCs w:val="28"/>
        </w:rPr>
      </w:pPr>
      <w:r w:rsidRPr="00527A30">
        <w:rPr>
          <w:rFonts w:ascii="Arial" w:hAnsi="Arial" w:cs="Arial"/>
          <w:sz w:val="28"/>
          <w:szCs w:val="28"/>
        </w:rPr>
        <w:t>2.</w:t>
      </w:r>
      <w:r w:rsidR="001633B6" w:rsidRPr="00527A30">
        <w:rPr>
          <w:rFonts w:ascii="Arial" w:hAnsi="Arial" w:cs="Arial"/>
          <w:sz w:val="28"/>
          <w:szCs w:val="28"/>
        </w:rPr>
        <w:t xml:space="preserve">  Milestone</w:t>
      </w:r>
      <w:r w:rsidR="007F6E6D" w:rsidRPr="00527A30">
        <w:rPr>
          <w:rFonts w:ascii="Arial" w:hAnsi="Arial" w:cs="Arial"/>
          <w:sz w:val="28"/>
          <w:szCs w:val="28"/>
        </w:rPr>
        <w:t> </w:t>
      </w:r>
      <w:r w:rsidR="001633B6" w:rsidRPr="00527A30">
        <w:rPr>
          <w:rFonts w:ascii="Arial" w:hAnsi="Arial" w:cs="Arial"/>
          <w:sz w:val="28"/>
          <w:szCs w:val="28"/>
        </w:rPr>
        <w:t>Summary</w:t>
      </w:r>
    </w:p>
    <w:p w14:paraId="5A095D29" w14:textId="6B03B702" w:rsidR="007F6E6D" w:rsidRPr="00527A30" w:rsidRDefault="001633B6" w:rsidP="00527A30">
      <w:pPr>
        <w:spacing w:line="360" w:lineRule="auto"/>
        <w:rPr>
          <w:rFonts w:ascii="Arial" w:hAnsi="Arial" w:cs="Arial"/>
          <w:sz w:val="24"/>
          <w:szCs w:val="24"/>
        </w:rPr>
      </w:pPr>
      <w:r w:rsidRPr="00527A30">
        <w:rPr>
          <w:rFonts w:ascii="Arial" w:hAnsi="Arial" w:cs="Arial"/>
          <w:sz w:val="24"/>
          <w:szCs w:val="24"/>
        </w:rPr>
        <w:t>2.1 Milestone schedule</w:t>
      </w:r>
      <w:r w:rsidR="007F6E6D" w:rsidRPr="00527A30">
        <w:rPr>
          <w:rFonts w:ascii="Arial" w:hAnsi="Arial" w:cs="Arial"/>
          <w:sz w:val="24"/>
          <w:szCs w:val="24"/>
        </w:rPr>
        <w:t> </w:t>
      </w:r>
    </w:p>
    <w:tbl>
      <w:tblPr>
        <w:tblW w:w="9096" w:type="dxa"/>
        <w:tblInd w:w="113" w:type="dxa"/>
        <w:tblLook w:val="04A0" w:firstRow="1" w:lastRow="0" w:firstColumn="1" w:lastColumn="0" w:noHBand="0" w:noVBand="1"/>
      </w:tblPr>
      <w:tblGrid>
        <w:gridCol w:w="2100"/>
        <w:gridCol w:w="6996"/>
      </w:tblGrid>
      <w:tr w:rsidR="007F6E6D" w:rsidRPr="00527A30" w14:paraId="14AA952C" w14:textId="77777777" w:rsidTr="00A91D51">
        <w:trPr>
          <w:trHeight w:val="290"/>
        </w:trPr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CA490AE" w14:textId="0BB75094" w:rsidR="007F6E6D" w:rsidRPr="006E2924" w:rsidRDefault="001633B6" w:rsidP="00527A30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</w:pPr>
            <w:r w:rsidRPr="006E2924">
              <w:rPr>
                <w:rFonts w:ascii="Arial" w:eastAsia="SimSun" w:hAnsi="Arial" w:cs="Arial"/>
                <w:color w:val="000000"/>
                <w:kern w:val="0"/>
                <w:sz w:val="24"/>
                <w:szCs w:val="24"/>
              </w:rPr>
              <w:t>Planned due date</w:t>
            </w:r>
          </w:p>
        </w:tc>
        <w:tc>
          <w:tcPr>
            <w:tcW w:w="6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04F1378" w14:textId="4ED6691E" w:rsidR="007F6E6D" w:rsidRPr="006E2924" w:rsidRDefault="00B83E72" w:rsidP="00527A30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</w:pPr>
            <w:bookmarkStart w:id="0" w:name="OLE_LINK1"/>
            <w:bookmarkStart w:id="1" w:name="OLE_LINK2"/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29</w:t>
            </w:r>
            <w:r w:rsidR="001633B6" w:rsidRPr="006E2924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 xml:space="preserve">th </w:t>
            </w: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May</w:t>
            </w:r>
            <w:r w:rsidR="001633B6" w:rsidRPr="006E2924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 xml:space="preserve"> 2020</w:t>
            </w:r>
            <w:bookmarkEnd w:id="0"/>
            <w:bookmarkEnd w:id="1"/>
          </w:p>
        </w:tc>
      </w:tr>
      <w:tr w:rsidR="007F6E6D" w:rsidRPr="00527A30" w14:paraId="64027797" w14:textId="77777777" w:rsidTr="00A91D51">
        <w:trPr>
          <w:trHeight w:val="290"/>
        </w:trPr>
        <w:tc>
          <w:tcPr>
            <w:tcW w:w="2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F2983C3" w14:textId="6C88D8AC" w:rsidR="007F6E6D" w:rsidRPr="006E2924" w:rsidRDefault="001633B6" w:rsidP="00527A30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</w:pPr>
            <w:r w:rsidRPr="006E2924">
              <w:rPr>
                <w:rFonts w:ascii="Arial" w:eastAsia="SimSun" w:hAnsi="Arial" w:cs="Arial"/>
                <w:color w:val="000000"/>
                <w:kern w:val="0"/>
                <w:sz w:val="24"/>
                <w:szCs w:val="24"/>
              </w:rPr>
              <w:t>Actual due date</w:t>
            </w:r>
          </w:p>
        </w:tc>
        <w:tc>
          <w:tcPr>
            <w:tcW w:w="6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6B0B452" w14:textId="47D1404C" w:rsidR="007F6E6D" w:rsidRPr="006E2924" w:rsidRDefault="00B83E72" w:rsidP="00527A30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29</w:t>
            </w:r>
            <w:r w:rsidR="001633B6" w:rsidRPr="006E2924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 xml:space="preserve">th </w:t>
            </w: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May</w:t>
            </w:r>
            <w:r w:rsidR="001633B6" w:rsidRPr="006E2924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 xml:space="preserve"> 2020</w:t>
            </w:r>
          </w:p>
        </w:tc>
      </w:tr>
      <w:tr w:rsidR="007F6E6D" w:rsidRPr="00527A30" w14:paraId="58179E5A" w14:textId="77777777" w:rsidTr="00A91D51">
        <w:trPr>
          <w:trHeight w:val="290"/>
        </w:trPr>
        <w:tc>
          <w:tcPr>
            <w:tcW w:w="2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DB2D8D6" w14:textId="4DCD80B7" w:rsidR="007F6E6D" w:rsidRPr="00527A30" w:rsidRDefault="001633B6" w:rsidP="005F0B74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</w:pPr>
            <w:r w:rsidRPr="00527A30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Reason</w:t>
            </w:r>
          </w:p>
        </w:tc>
        <w:tc>
          <w:tcPr>
            <w:tcW w:w="6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13562AE" w14:textId="68FD678C" w:rsidR="005F0B74" w:rsidRPr="003F4513" w:rsidRDefault="005E6BFF" w:rsidP="003F4513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None</w:t>
            </w:r>
          </w:p>
        </w:tc>
      </w:tr>
    </w:tbl>
    <w:p w14:paraId="64D56646" w14:textId="77777777" w:rsidR="007F6E6D" w:rsidRPr="00527A30" w:rsidRDefault="007F6E6D" w:rsidP="00527A30">
      <w:pPr>
        <w:spacing w:line="360" w:lineRule="auto"/>
        <w:rPr>
          <w:rFonts w:ascii="Arial" w:hAnsi="Arial" w:cs="Arial"/>
          <w:sz w:val="24"/>
          <w:szCs w:val="24"/>
        </w:rPr>
      </w:pPr>
    </w:p>
    <w:p w14:paraId="08065E12" w14:textId="13E984DC" w:rsidR="007F6E6D" w:rsidRPr="00527A30" w:rsidRDefault="007F6E6D" w:rsidP="00527A30">
      <w:pPr>
        <w:spacing w:line="360" w:lineRule="auto"/>
        <w:rPr>
          <w:rFonts w:ascii="Arial" w:hAnsi="Arial" w:cs="Arial"/>
          <w:sz w:val="24"/>
          <w:szCs w:val="24"/>
        </w:rPr>
      </w:pPr>
    </w:p>
    <w:p w14:paraId="0F55319E" w14:textId="41B5CB76" w:rsidR="007F6E6D" w:rsidRPr="00527A30" w:rsidRDefault="001633B6" w:rsidP="00527A30">
      <w:pPr>
        <w:spacing w:line="360" w:lineRule="auto"/>
        <w:rPr>
          <w:rFonts w:ascii="Arial" w:hAnsi="Arial" w:cs="Arial"/>
          <w:sz w:val="24"/>
          <w:szCs w:val="24"/>
        </w:rPr>
      </w:pPr>
      <w:r w:rsidRPr="00527A30">
        <w:rPr>
          <w:rFonts w:ascii="Arial" w:hAnsi="Arial" w:cs="Arial"/>
          <w:sz w:val="24"/>
          <w:szCs w:val="24"/>
        </w:rPr>
        <w:t>2.2 Milestone progress</w:t>
      </w:r>
      <w:r w:rsidR="007F6E6D" w:rsidRPr="00527A30">
        <w:rPr>
          <w:rFonts w:ascii="Arial" w:hAnsi="Arial" w:cs="Arial"/>
          <w:sz w:val="24"/>
          <w:szCs w:val="24"/>
        </w:rPr>
        <w:t>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2410"/>
        <w:gridCol w:w="2126"/>
        <w:gridCol w:w="2268"/>
      </w:tblGrid>
      <w:tr w:rsidR="00C60DAC" w:rsidRPr="00527A30" w14:paraId="5E5F18CC" w14:textId="77777777" w:rsidTr="00E56225">
        <w:tc>
          <w:tcPr>
            <w:tcW w:w="2547" w:type="dxa"/>
          </w:tcPr>
          <w:p w14:paraId="0D6E0677" w14:textId="47108F0C" w:rsidR="00C60DAC" w:rsidRPr="0042309A" w:rsidRDefault="00C60DAC" w:rsidP="0042309A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42309A">
              <w:rPr>
                <w:rFonts w:ascii="Arial" w:hAnsi="Arial" w:cs="Arial"/>
                <w:sz w:val="24"/>
                <w:szCs w:val="24"/>
              </w:rPr>
              <w:t>Team member</w:t>
            </w:r>
          </w:p>
        </w:tc>
        <w:tc>
          <w:tcPr>
            <w:tcW w:w="2410" w:type="dxa"/>
          </w:tcPr>
          <w:p w14:paraId="50FAC492" w14:textId="1D65B1F6" w:rsidR="00C60DAC" w:rsidRPr="0042309A" w:rsidRDefault="00C60DAC" w:rsidP="0042309A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42309A">
              <w:rPr>
                <w:rFonts w:ascii="Arial" w:hAnsi="Arial" w:cs="Arial"/>
                <w:sz w:val="24"/>
                <w:szCs w:val="24"/>
              </w:rPr>
              <w:t>Planned</w:t>
            </w:r>
            <w:r w:rsidR="0042309A" w:rsidRPr="0042309A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42309A">
              <w:rPr>
                <w:rFonts w:ascii="Arial" w:hAnsi="Arial" w:cs="Arial"/>
                <w:sz w:val="24"/>
                <w:szCs w:val="24"/>
              </w:rPr>
              <w:t>total hours</w:t>
            </w:r>
          </w:p>
        </w:tc>
        <w:tc>
          <w:tcPr>
            <w:tcW w:w="2126" w:type="dxa"/>
          </w:tcPr>
          <w:p w14:paraId="3F53E301" w14:textId="36689684" w:rsidR="00C60DAC" w:rsidRPr="00527A30" w:rsidRDefault="00C60DAC" w:rsidP="00527A30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527A30">
              <w:rPr>
                <w:rFonts w:ascii="Arial" w:hAnsi="Arial" w:cs="Arial"/>
                <w:sz w:val="24"/>
                <w:szCs w:val="24"/>
              </w:rPr>
              <w:t>Actual total hours</w:t>
            </w:r>
          </w:p>
        </w:tc>
        <w:tc>
          <w:tcPr>
            <w:tcW w:w="2268" w:type="dxa"/>
          </w:tcPr>
          <w:p w14:paraId="103863F3" w14:textId="5930BD89" w:rsidR="00C60DAC" w:rsidRPr="00527A30" w:rsidRDefault="00C60DAC" w:rsidP="00527A30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7A30">
              <w:rPr>
                <w:rFonts w:ascii="Arial" w:hAnsi="Arial" w:cs="Arial"/>
                <w:sz w:val="24"/>
                <w:szCs w:val="24"/>
              </w:rPr>
              <w:t>Reason</w:t>
            </w:r>
          </w:p>
        </w:tc>
      </w:tr>
      <w:tr w:rsidR="00C60DAC" w:rsidRPr="00527A30" w14:paraId="721940D0" w14:textId="77777777" w:rsidTr="00E56225">
        <w:tc>
          <w:tcPr>
            <w:tcW w:w="2547" w:type="dxa"/>
          </w:tcPr>
          <w:p w14:paraId="01473ACE" w14:textId="146E4B63" w:rsidR="00C60DAC" w:rsidRPr="00527A30" w:rsidRDefault="00C60DAC" w:rsidP="00527A30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527A30">
              <w:rPr>
                <w:rFonts w:ascii="Arial" w:hAnsi="Arial" w:cs="Arial"/>
                <w:sz w:val="24"/>
                <w:szCs w:val="24"/>
              </w:rPr>
              <w:lastRenderedPageBreak/>
              <w:t>Michael</w:t>
            </w:r>
            <w:r w:rsidR="0042309A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527A30">
              <w:rPr>
                <w:rFonts w:ascii="Arial" w:hAnsi="Arial" w:cs="Arial"/>
                <w:sz w:val="24"/>
                <w:szCs w:val="24"/>
              </w:rPr>
              <w:t>(</w:t>
            </w:r>
            <w:proofErr w:type="spellStart"/>
            <w:r w:rsidRPr="00527A30">
              <w:rPr>
                <w:rFonts w:ascii="Arial" w:hAnsi="Arial" w:cs="Arial"/>
                <w:sz w:val="24"/>
                <w:szCs w:val="24"/>
              </w:rPr>
              <w:t>Guozhi</w:t>
            </w:r>
            <w:proofErr w:type="spellEnd"/>
            <w:r w:rsidR="0042309A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527A30">
              <w:rPr>
                <w:rFonts w:ascii="Arial" w:hAnsi="Arial" w:cs="Arial"/>
                <w:sz w:val="24"/>
                <w:szCs w:val="24"/>
              </w:rPr>
              <w:t>Yin)</w:t>
            </w:r>
          </w:p>
        </w:tc>
        <w:tc>
          <w:tcPr>
            <w:tcW w:w="2410" w:type="dxa"/>
          </w:tcPr>
          <w:p w14:paraId="24A7AB82" w14:textId="2E19577B" w:rsidR="00C60DAC" w:rsidRPr="00527A30" w:rsidRDefault="00303A08" w:rsidP="00527A30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2</w:t>
            </w:r>
          </w:p>
        </w:tc>
        <w:tc>
          <w:tcPr>
            <w:tcW w:w="2126" w:type="dxa"/>
          </w:tcPr>
          <w:p w14:paraId="4F6B5652" w14:textId="6368FA60" w:rsidR="00C60DAC" w:rsidRPr="00527A30" w:rsidRDefault="00303A08" w:rsidP="00527A30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2</w:t>
            </w:r>
          </w:p>
        </w:tc>
        <w:tc>
          <w:tcPr>
            <w:tcW w:w="2268" w:type="dxa"/>
          </w:tcPr>
          <w:p w14:paraId="63DB60B1" w14:textId="64F7D7EE" w:rsidR="00C60DAC" w:rsidRPr="00527A30" w:rsidRDefault="005E6BFF" w:rsidP="00527A30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one</w:t>
            </w:r>
          </w:p>
        </w:tc>
      </w:tr>
      <w:tr w:rsidR="00C60DAC" w:rsidRPr="00527A30" w14:paraId="55393082" w14:textId="77777777" w:rsidTr="00E56225">
        <w:tc>
          <w:tcPr>
            <w:tcW w:w="2547" w:type="dxa"/>
          </w:tcPr>
          <w:p w14:paraId="4DD85596" w14:textId="4627ABE1" w:rsidR="00C60DAC" w:rsidRPr="00527A30" w:rsidRDefault="00C60DAC" w:rsidP="00527A30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527A30">
              <w:rPr>
                <w:rFonts w:ascii="Arial" w:hAnsi="Arial" w:cs="Arial"/>
                <w:sz w:val="24"/>
                <w:szCs w:val="24"/>
              </w:rPr>
              <w:t>Cong Shang</w:t>
            </w:r>
          </w:p>
        </w:tc>
        <w:tc>
          <w:tcPr>
            <w:tcW w:w="2410" w:type="dxa"/>
          </w:tcPr>
          <w:p w14:paraId="7F58363A" w14:textId="13F0B88E" w:rsidR="00C60DAC" w:rsidRPr="00527A30" w:rsidRDefault="00303A08" w:rsidP="00527A30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4</w:t>
            </w:r>
          </w:p>
        </w:tc>
        <w:tc>
          <w:tcPr>
            <w:tcW w:w="2126" w:type="dxa"/>
          </w:tcPr>
          <w:p w14:paraId="76254DFF" w14:textId="2CDA77F2" w:rsidR="00C60DAC" w:rsidRPr="00527A30" w:rsidRDefault="00303A08" w:rsidP="00527A30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4</w:t>
            </w:r>
          </w:p>
        </w:tc>
        <w:tc>
          <w:tcPr>
            <w:tcW w:w="2268" w:type="dxa"/>
          </w:tcPr>
          <w:p w14:paraId="102E2474" w14:textId="34939AEB" w:rsidR="00C60DAC" w:rsidRPr="00527A30" w:rsidRDefault="005E6BFF" w:rsidP="00527A30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one</w:t>
            </w:r>
          </w:p>
        </w:tc>
      </w:tr>
    </w:tbl>
    <w:p w14:paraId="764B55CA" w14:textId="77777777" w:rsidR="00C60DAC" w:rsidRPr="00527A30" w:rsidRDefault="00C60DAC" w:rsidP="00527A30">
      <w:pPr>
        <w:spacing w:line="360" w:lineRule="auto"/>
        <w:rPr>
          <w:rFonts w:ascii="Arial" w:hAnsi="Arial" w:cs="Arial"/>
          <w:sz w:val="24"/>
          <w:szCs w:val="24"/>
        </w:rPr>
      </w:pPr>
    </w:p>
    <w:p w14:paraId="2A8CD678" w14:textId="5B1ED5F1" w:rsidR="007F6E6D" w:rsidRPr="00527A30" w:rsidRDefault="007F6E6D" w:rsidP="00527A30">
      <w:pPr>
        <w:spacing w:line="360" w:lineRule="auto"/>
        <w:rPr>
          <w:rFonts w:ascii="Arial" w:hAnsi="Arial" w:cs="Arial"/>
          <w:sz w:val="24"/>
          <w:szCs w:val="24"/>
        </w:rPr>
      </w:pPr>
      <w:bookmarkStart w:id="2" w:name="_GoBack"/>
      <w:bookmarkEnd w:id="2"/>
    </w:p>
    <w:p w14:paraId="6D3CDAB2" w14:textId="7D294C54" w:rsidR="007F6E6D" w:rsidRPr="00527A30" w:rsidRDefault="007F6E6D" w:rsidP="00527A30">
      <w:pPr>
        <w:spacing w:line="360" w:lineRule="auto"/>
        <w:rPr>
          <w:rFonts w:ascii="Arial" w:hAnsi="Arial" w:cs="Arial"/>
          <w:sz w:val="24"/>
          <w:szCs w:val="24"/>
        </w:rPr>
      </w:pPr>
    </w:p>
    <w:p w14:paraId="346230FF" w14:textId="16F977AC" w:rsidR="007F6E6D" w:rsidRPr="00527A30" w:rsidRDefault="00C60DAC" w:rsidP="00527A30">
      <w:pPr>
        <w:spacing w:line="360" w:lineRule="auto"/>
        <w:rPr>
          <w:rFonts w:ascii="Arial" w:hAnsi="Arial" w:cs="Arial"/>
          <w:sz w:val="28"/>
          <w:szCs w:val="28"/>
        </w:rPr>
      </w:pPr>
      <w:r w:rsidRPr="00527A30">
        <w:rPr>
          <w:rFonts w:ascii="Arial" w:hAnsi="Arial" w:cs="Arial"/>
          <w:sz w:val="28"/>
          <w:szCs w:val="28"/>
        </w:rPr>
        <w:t>3</w:t>
      </w:r>
      <w:r w:rsidRPr="00527A30">
        <w:rPr>
          <w:rFonts w:ascii="Arial" w:hAnsi="Arial" w:cs="Arial"/>
          <w:sz w:val="28"/>
          <w:szCs w:val="28"/>
        </w:rPr>
        <w:t>．</w:t>
      </w:r>
      <w:r w:rsidRPr="00527A30">
        <w:rPr>
          <w:rFonts w:ascii="Arial" w:hAnsi="Arial" w:cs="Arial"/>
          <w:sz w:val="28"/>
          <w:szCs w:val="28"/>
        </w:rPr>
        <w:t>Project Risk</w:t>
      </w:r>
      <w:r w:rsidR="00B848A2">
        <w:rPr>
          <w:rFonts w:ascii="Arial" w:hAnsi="Arial" w:cs="Arial"/>
          <w:sz w:val="28"/>
          <w:szCs w:val="28"/>
        </w:rPr>
        <w:t xml:space="preserve"> And Solution</w:t>
      </w:r>
    </w:p>
    <w:p w14:paraId="5E73ACED" w14:textId="7ADBBE2A" w:rsidR="007F6E6D" w:rsidRPr="00527A30" w:rsidRDefault="00C60DAC" w:rsidP="00527A30">
      <w:pPr>
        <w:spacing w:line="360" w:lineRule="auto"/>
        <w:rPr>
          <w:rFonts w:ascii="Arial" w:hAnsi="Arial" w:cs="Arial"/>
          <w:sz w:val="24"/>
          <w:szCs w:val="24"/>
        </w:rPr>
      </w:pPr>
      <w:r w:rsidRPr="00527A30">
        <w:rPr>
          <w:rFonts w:ascii="Arial" w:hAnsi="Arial" w:cs="Arial"/>
          <w:sz w:val="24"/>
          <w:szCs w:val="24"/>
        </w:rPr>
        <w:t xml:space="preserve">3.1. </w:t>
      </w:r>
      <w:r w:rsidR="00B848A2">
        <w:rPr>
          <w:rFonts w:ascii="Arial" w:hAnsi="Arial" w:cs="Arial"/>
          <w:sz w:val="24"/>
          <w:szCs w:val="24"/>
        </w:rPr>
        <w:t>Project r</w:t>
      </w:r>
      <w:r w:rsidRPr="00527A30">
        <w:rPr>
          <w:rFonts w:ascii="Arial" w:hAnsi="Arial" w:cs="Arial"/>
          <w:sz w:val="24"/>
          <w:szCs w:val="24"/>
        </w:rPr>
        <w:t>isk</w:t>
      </w:r>
      <w:r w:rsidR="00B848A2">
        <w:rPr>
          <w:rFonts w:ascii="Arial" w:hAnsi="Arial" w:cs="Arial"/>
          <w:sz w:val="24"/>
          <w:szCs w:val="24"/>
        </w:rPr>
        <w:t xml:space="preserve"> and solution</w:t>
      </w:r>
    </w:p>
    <w:p w14:paraId="16BDEF72" w14:textId="49155D7B" w:rsidR="007F6E6D" w:rsidRPr="00527A30" w:rsidRDefault="005E6BFF" w:rsidP="005E6BFF">
      <w:pPr>
        <w:spacing w:line="360" w:lineRule="auto"/>
        <w:ind w:left="420"/>
        <w:rPr>
          <w:rFonts w:ascii="Arial" w:hAnsi="Arial" w:cs="Arial"/>
          <w:sz w:val="24"/>
          <w:szCs w:val="24"/>
        </w:rPr>
      </w:pPr>
      <w:r w:rsidRPr="005E6BFF">
        <w:rPr>
          <w:rFonts w:ascii="Arial" w:hAnsi="Arial" w:cs="Arial"/>
          <w:sz w:val="24"/>
          <w:szCs w:val="24"/>
        </w:rPr>
        <w:t xml:space="preserve">The milestone </w:t>
      </w:r>
      <w:r>
        <w:rPr>
          <w:rFonts w:ascii="Arial" w:hAnsi="Arial" w:cs="Arial" w:hint="eastAsia"/>
          <w:sz w:val="24"/>
          <w:szCs w:val="24"/>
        </w:rPr>
        <w:t>of</w:t>
      </w:r>
      <w:r>
        <w:rPr>
          <w:rFonts w:ascii="Arial" w:hAnsi="Arial" w:cs="Arial"/>
          <w:sz w:val="24"/>
          <w:szCs w:val="24"/>
        </w:rPr>
        <w:t xml:space="preserve"> </w:t>
      </w:r>
      <w:r w:rsidR="00F9559F">
        <w:rPr>
          <w:rFonts w:ascii="Arial" w:hAnsi="Arial" w:cs="Arial"/>
          <w:sz w:val="24"/>
          <w:szCs w:val="24"/>
        </w:rPr>
        <w:t xml:space="preserve">the </w:t>
      </w:r>
      <w:r w:rsidR="00B83E72">
        <w:rPr>
          <w:rFonts w:ascii="Arial" w:hAnsi="Arial" w:cs="Arial"/>
          <w:sz w:val="24"/>
          <w:szCs w:val="24"/>
        </w:rPr>
        <w:t>client handover</w:t>
      </w:r>
      <w:r>
        <w:rPr>
          <w:rFonts w:ascii="Arial" w:hAnsi="Arial" w:cs="Arial"/>
          <w:sz w:val="24"/>
          <w:szCs w:val="24"/>
        </w:rPr>
        <w:t xml:space="preserve"> </w:t>
      </w:r>
      <w:r w:rsidRPr="005E6BFF">
        <w:rPr>
          <w:rFonts w:ascii="Arial" w:hAnsi="Arial" w:cs="Arial"/>
          <w:sz w:val="24"/>
          <w:szCs w:val="24"/>
        </w:rPr>
        <w:t>is successfully completed on time</w:t>
      </w:r>
      <w:r w:rsidR="007E6D1A">
        <w:rPr>
          <w:rFonts w:ascii="Arial" w:hAnsi="Arial" w:cs="Arial"/>
          <w:sz w:val="24"/>
          <w:szCs w:val="24"/>
        </w:rPr>
        <w:t>.</w:t>
      </w:r>
    </w:p>
    <w:p w14:paraId="0F9798BF" w14:textId="77777777" w:rsidR="007F6E6D" w:rsidRPr="00527A30" w:rsidRDefault="007F6E6D" w:rsidP="00527A30">
      <w:pPr>
        <w:spacing w:line="360" w:lineRule="auto"/>
        <w:rPr>
          <w:rFonts w:ascii="Arial" w:hAnsi="Arial" w:cs="Arial"/>
          <w:sz w:val="24"/>
          <w:szCs w:val="24"/>
        </w:rPr>
      </w:pPr>
      <w:r w:rsidRPr="00527A30">
        <w:rPr>
          <w:rFonts w:ascii="Arial" w:hAnsi="Arial" w:cs="Arial"/>
          <w:sz w:val="24"/>
          <w:szCs w:val="24"/>
        </w:rPr>
        <w:t> </w:t>
      </w:r>
    </w:p>
    <w:p w14:paraId="07A8ABCF" w14:textId="2DF35CDD" w:rsidR="007F6E6D" w:rsidRPr="00527A30" w:rsidRDefault="00C60DAC" w:rsidP="00527A30">
      <w:pPr>
        <w:spacing w:line="360" w:lineRule="auto"/>
        <w:rPr>
          <w:rFonts w:ascii="Arial" w:hAnsi="Arial" w:cs="Arial"/>
          <w:sz w:val="28"/>
          <w:szCs w:val="28"/>
        </w:rPr>
      </w:pPr>
      <w:r w:rsidRPr="00527A30">
        <w:rPr>
          <w:rFonts w:ascii="Arial" w:hAnsi="Arial" w:cs="Arial"/>
          <w:sz w:val="28"/>
          <w:szCs w:val="28"/>
        </w:rPr>
        <w:t>4. Next Milestone</w:t>
      </w:r>
      <w:r w:rsidR="00527A30" w:rsidRPr="00527A30">
        <w:rPr>
          <w:rFonts w:ascii="Arial" w:hAnsi="Arial" w:cs="Arial"/>
          <w:sz w:val="28"/>
          <w:szCs w:val="28"/>
        </w:rPr>
        <w:t xml:space="preserve"> Plan</w:t>
      </w:r>
    </w:p>
    <w:p w14:paraId="6D16C322" w14:textId="6B0C6607" w:rsidR="00527A30" w:rsidRDefault="007E6D1A" w:rsidP="007E6D1A">
      <w:pPr>
        <w:spacing w:line="360" w:lineRule="auto"/>
        <w:ind w:firstLine="4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ne.</w:t>
      </w:r>
    </w:p>
    <w:p w14:paraId="10887E71" w14:textId="5F67708B" w:rsidR="00527A30" w:rsidRDefault="00527A30" w:rsidP="00527A30">
      <w:pPr>
        <w:spacing w:line="360" w:lineRule="auto"/>
        <w:rPr>
          <w:rFonts w:ascii="Arial" w:hAnsi="Arial" w:cs="Arial"/>
          <w:sz w:val="24"/>
          <w:szCs w:val="24"/>
        </w:rPr>
      </w:pPr>
    </w:p>
    <w:p w14:paraId="590643EF" w14:textId="77777777" w:rsidR="00527A30" w:rsidRPr="00527A30" w:rsidRDefault="00527A30" w:rsidP="00527A30">
      <w:pPr>
        <w:spacing w:line="360" w:lineRule="auto"/>
        <w:rPr>
          <w:rFonts w:ascii="Arial" w:hAnsi="Arial" w:cs="Arial"/>
          <w:sz w:val="24"/>
          <w:szCs w:val="24"/>
        </w:rPr>
      </w:pPr>
    </w:p>
    <w:sectPr w:rsidR="00527A30" w:rsidRPr="00527A30" w:rsidSect="00A91D51">
      <w:headerReference w:type="default" r:id="rId8"/>
      <w:footerReference w:type="even" r:id="rId9"/>
      <w:footerReference w:type="default" r:id="rId10"/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DEB4B0" w14:textId="77777777" w:rsidR="00717FA9" w:rsidRDefault="00717FA9" w:rsidP="00C4203A">
      <w:r>
        <w:separator/>
      </w:r>
    </w:p>
  </w:endnote>
  <w:endnote w:type="continuationSeparator" w:id="0">
    <w:p w14:paraId="1191221B" w14:textId="77777777" w:rsidR="00717FA9" w:rsidRDefault="00717FA9" w:rsidP="00C420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201225499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0D5884A" w14:textId="603DBFEB" w:rsidR="00C4203A" w:rsidRDefault="00C4203A" w:rsidP="00CA2E6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B7FE094" w14:textId="77777777" w:rsidR="00C4203A" w:rsidRDefault="00C4203A" w:rsidP="00C4203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66670803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916B968" w14:textId="6579754F" w:rsidR="00C4203A" w:rsidRDefault="00C4203A" w:rsidP="00CA2E6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C398C24" w14:textId="6F50D67E" w:rsidR="00C4203A" w:rsidRDefault="00C4203A" w:rsidP="00C4203A">
    <w:pPr>
      <w:pStyle w:val="Footer"/>
      <w:ind w:right="360"/>
    </w:pPr>
    <w:r>
      <w:t xml:space="preserve">Milestone </w:t>
    </w:r>
    <w:r w:rsidR="00E61A87">
      <w:t>Report_</w:t>
    </w:r>
    <w:r w:rsidR="007B37A4">
      <w:t>Client handover</w:t>
    </w:r>
    <w:r>
      <w:t>.docx</w:t>
    </w:r>
  </w:p>
  <w:p w14:paraId="6E048371" w14:textId="3C2E26A0" w:rsidR="00C4203A" w:rsidRDefault="00C4203A">
    <w:pPr>
      <w:pStyle w:val="Footer"/>
    </w:pPr>
  </w:p>
  <w:p w14:paraId="1B12E706" w14:textId="77777777" w:rsidR="00C4203A" w:rsidRDefault="00C420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C1D095" w14:textId="77777777" w:rsidR="00717FA9" w:rsidRDefault="00717FA9" w:rsidP="00C4203A">
      <w:r>
        <w:separator/>
      </w:r>
    </w:p>
  </w:footnote>
  <w:footnote w:type="continuationSeparator" w:id="0">
    <w:p w14:paraId="1491A2B3" w14:textId="77777777" w:rsidR="00717FA9" w:rsidRDefault="00717FA9" w:rsidP="00C420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B369BA" w14:textId="1C39E33C" w:rsidR="00C4203A" w:rsidRPr="00464F89" w:rsidRDefault="00C4203A" w:rsidP="00C4203A">
    <w:pPr>
      <w:pStyle w:val="Header"/>
      <w:jc w:val="center"/>
      <w:rPr>
        <w:b/>
        <w:bCs/>
        <w:sz w:val="40"/>
        <w:szCs w:val="40"/>
      </w:rPr>
    </w:pPr>
    <w:r>
      <w:rPr>
        <w:b/>
        <w:bCs/>
        <w:sz w:val="40"/>
        <w:szCs w:val="40"/>
      </w:rPr>
      <w:t>Charity</w:t>
    </w:r>
    <w:r w:rsidRPr="00464F89">
      <w:rPr>
        <w:b/>
        <w:bCs/>
        <w:sz w:val="40"/>
        <w:szCs w:val="40"/>
      </w:rPr>
      <w:t xml:space="preserve"> Second-hand Online Store</w:t>
    </w:r>
  </w:p>
  <w:p w14:paraId="76EBE72C" w14:textId="675724CD" w:rsidR="00C4203A" w:rsidRPr="00464F89" w:rsidRDefault="00C4203A" w:rsidP="00C4203A">
    <w:pPr>
      <w:pStyle w:val="Header"/>
      <w:jc w:val="center"/>
      <w:rPr>
        <w:sz w:val="40"/>
        <w:szCs w:val="40"/>
      </w:rPr>
    </w:pPr>
    <w:r>
      <w:rPr>
        <w:sz w:val="40"/>
        <w:szCs w:val="40"/>
      </w:rPr>
      <w:t>Milestone Report</w:t>
    </w:r>
  </w:p>
  <w:p w14:paraId="6A82020A" w14:textId="1FE7D743" w:rsidR="00C4203A" w:rsidRDefault="00C4203A">
    <w:pPr>
      <w:pStyle w:val="Header"/>
    </w:pPr>
  </w:p>
  <w:p w14:paraId="75CEFD10" w14:textId="77777777" w:rsidR="00C4203A" w:rsidRDefault="00C420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342340"/>
    <w:multiLevelType w:val="hybridMultilevel"/>
    <w:tmpl w:val="5E0EA6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C23529"/>
    <w:multiLevelType w:val="hybridMultilevel"/>
    <w:tmpl w:val="5E0EA6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6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NTYyNLU0tDQyNzJX0lEKTi0uzszPAykwrAUA6lzDciwAAAA="/>
  </w:docVars>
  <w:rsids>
    <w:rsidRoot w:val="007F6E6D"/>
    <w:rsid w:val="000123E6"/>
    <w:rsid w:val="000443BB"/>
    <w:rsid w:val="001633B6"/>
    <w:rsid w:val="001B6E59"/>
    <w:rsid w:val="001D163E"/>
    <w:rsid w:val="00204F8B"/>
    <w:rsid w:val="0024506A"/>
    <w:rsid w:val="00260546"/>
    <w:rsid w:val="002C11EC"/>
    <w:rsid w:val="002D54FC"/>
    <w:rsid w:val="00300079"/>
    <w:rsid w:val="00303A08"/>
    <w:rsid w:val="003509F4"/>
    <w:rsid w:val="003F4513"/>
    <w:rsid w:val="0042309A"/>
    <w:rsid w:val="00443C60"/>
    <w:rsid w:val="00447048"/>
    <w:rsid w:val="004A0D40"/>
    <w:rsid w:val="004F04BC"/>
    <w:rsid w:val="004F7884"/>
    <w:rsid w:val="00527A30"/>
    <w:rsid w:val="0054727B"/>
    <w:rsid w:val="00552C2C"/>
    <w:rsid w:val="00573D1A"/>
    <w:rsid w:val="005E6BFF"/>
    <w:rsid w:val="005F0B74"/>
    <w:rsid w:val="00641B65"/>
    <w:rsid w:val="006D7EA7"/>
    <w:rsid w:val="006E2924"/>
    <w:rsid w:val="00717FA9"/>
    <w:rsid w:val="00725F00"/>
    <w:rsid w:val="00736F9A"/>
    <w:rsid w:val="00750243"/>
    <w:rsid w:val="007B37A4"/>
    <w:rsid w:val="007B3850"/>
    <w:rsid w:val="007D08C0"/>
    <w:rsid w:val="007E6D1A"/>
    <w:rsid w:val="007F6E6D"/>
    <w:rsid w:val="00855EB3"/>
    <w:rsid w:val="00873C41"/>
    <w:rsid w:val="008F2FB2"/>
    <w:rsid w:val="00955677"/>
    <w:rsid w:val="009C38B0"/>
    <w:rsid w:val="00A5502C"/>
    <w:rsid w:val="00A91D51"/>
    <w:rsid w:val="00B457BD"/>
    <w:rsid w:val="00B806EC"/>
    <w:rsid w:val="00B83E72"/>
    <w:rsid w:val="00B848A2"/>
    <w:rsid w:val="00B86BC8"/>
    <w:rsid w:val="00C24C46"/>
    <w:rsid w:val="00C4203A"/>
    <w:rsid w:val="00C60DAC"/>
    <w:rsid w:val="00D37C3F"/>
    <w:rsid w:val="00D47B11"/>
    <w:rsid w:val="00D82848"/>
    <w:rsid w:val="00DB3782"/>
    <w:rsid w:val="00DC2A2B"/>
    <w:rsid w:val="00DC4B1C"/>
    <w:rsid w:val="00DD6C3B"/>
    <w:rsid w:val="00E179FA"/>
    <w:rsid w:val="00E56225"/>
    <w:rsid w:val="00E61A87"/>
    <w:rsid w:val="00EB3FF9"/>
    <w:rsid w:val="00F9559F"/>
    <w:rsid w:val="00FA3774"/>
    <w:rsid w:val="00FA7829"/>
    <w:rsid w:val="00FA7983"/>
    <w:rsid w:val="00FB5B29"/>
    <w:rsid w:val="00FF2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E9C769"/>
  <w15:chartTrackingRefBased/>
  <w15:docId w15:val="{CB8AFB5B-FBC8-4D52-B43F-F9428DCACC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203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203A"/>
  </w:style>
  <w:style w:type="paragraph" w:styleId="Footer">
    <w:name w:val="footer"/>
    <w:basedOn w:val="Normal"/>
    <w:link w:val="FooterChar"/>
    <w:uiPriority w:val="99"/>
    <w:unhideWhenUsed/>
    <w:rsid w:val="00C4203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203A"/>
  </w:style>
  <w:style w:type="character" w:styleId="PageNumber">
    <w:name w:val="page number"/>
    <w:basedOn w:val="DefaultParagraphFont"/>
    <w:uiPriority w:val="99"/>
    <w:semiHidden/>
    <w:unhideWhenUsed/>
    <w:rsid w:val="00C4203A"/>
  </w:style>
  <w:style w:type="table" w:styleId="TableGrid">
    <w:name w:val="Table Grid"/>
    <w:basedOn w:val="TableNormal"/>
    <w:uiPriority w:val="59"/>
    <w:rsid w:val="00C60D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F0B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244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6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BAEABD9-30FF-344F-A392-834CD29D58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2</Pages>
  <Words>132</Words>
  <Characters>75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Microsoft Office User</cp:lastModifiedBy>
  <cp:revision>205</cp:revision>
  <dcterms:created xsi:type="dcterms:W3CDTF">2020-05-11T06:46:00Z</dcterms:created>
  <dcterms:modified xsi:type="dcterms:W3CDTF">2020-06-04T05:37:00Z</dcterms:modified>
</cp:coreProperties>
</file>